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62A0" w:rsidRDefault="001462A0" w:rsidP="000A5F60"/>
    <w:p w:rsidR="005A537B" w:rsidRPr="0012540B" w:rsidRDefault="005A537B" w:rsidP="005A537B">
      <w:r w:rsidRPr="00963C43">
        <w:t>Teachers can use this template to</w:t>
      </w:r>
      <w:r>
        <w:t xml:space="preserve"> keep track of learning-at-</w:t>
      </w:r>
      <w:r w:rsidRPr="00963C43">
        <w:t>home experiences, assess progress and learning</w:t>
      </w:r>
      <w:r>
        <w:t>,</w:t>
      </w:r>
      <w:r w:rsidR="005715C0">
        <w:t xml:space="preserve"> and plan differentiated support</w:t>
      </w:r>
      <w:r w:rsidRPr="00963C43">
        <w:t xml:space="preserve">. Use </w:t>
      </w:r>
      <w:r w:rsidRPr="00963C43">
        <w:rPr>
          <w:b/>
        </w:rPr>
        <w:t>Teachers</w:t>
      </w:r>
      <w:r>
        <w:rPr>
          <w:b/>
        </w:rPr>
        <w:t>’</w:t>
      </w:r>
      <w:r w:rsidRPr="00963C43">
        <w:rPr>
          <w:b/>
        </w:rPr>
        <w:t xml:space="preserve"> Role in Supporting </w:t>
      </w:r>
      <w:r>
        <w:rPr>
          <w:b/>
        </w:rPr>
        <w:t xml:space="preserve">Asynchronous Literacy Learning </w:t>
      </w:r>
      <w:r>
        <w:t>to help plan support.</w:t>
      </w:r>
      <w:bookmarkStart w:id="0" w:name="_GoBack"/>
      <w:bookmarkEnd w:id="0"/>
    </w:p>
    <w:p w:rsidR="005A537B" w:rsidRDefault="005A537B" w:rsidP="005A537B">
      <w:pPr>
        <w:rPr>
          <w:b/>
        </w:rPr>
      </w:pPr>
      <w:r>
        <w:rPr>
          <w:b/>
        </w:rPr>
        <w:t xml:space="preserve">Child: ____________________________________________________         </w:t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895"/>
        <w:gridCol w:w="2093"/>
        <w:gridCol w:w="2047"/>
        <w:gridCol w:w="2250"/>
        <w:gridCol w:w="2363"/>
        <w:gridCol w:w="2227"/>
        <w:gridCol w:w="2520"/>
      </w:tblGrid>
      <w:tr w:rsidR="005A537B" w:rsidTr="003C5C42">
        <w:trPr>
          <w:trHeight w:val="500"/>
        </w:trPr>
        <w:tc>
          <w:tcPr>
            <w:tcW w:w="895" w:type="dxa"/>
            <w:shd w:val="clear" w:color="auto" w:fill="BFBFBF" w:themeFill="background1" w:themeFillShade="BF"/>
          </w:tcPr>
          <w:p w:rsidR="005A537B" w:rsidRDefault="005A537B" w:rsidP="00C123E3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093" w:type="dxa"/>
            <w:shd w:val="clear" w:color="auto" w:fill="BFBFBF" w:themeFill="background1" w:themeFillShade="BF"/>
          </w:tcPr>
          <w:p w:rsidR="005A537B" w:rsidRDefault="00E54F97" w:rsidP="00C123E3">
            <w:pPr>
              <w:rPr>
                <w:b/>
              </w:rPr>
            </w:pPr>
            <w:r>
              <w:rPr>
                <w:b/>
              </w:rPr>
              <w:t xml:space="preserve">Social </w:t>
            </w:r>
            <w:r w:rsidR="005A537B">
              <w:rPr>
                <w:b/>
              </w:rPr>
              <w:t xml:space="preserve">Emotional Health </w:t>
            </w:r>
            <w:r w:rsidR="005A537B" w:rsidRPr="005715C0">
              <w:t>(rubric score plus notes</w:t>
            </w:r>
            <w:r w:rsidR="005A537B" w:rsidRPr="004D064D">
              <w:t>)</w:t>
            </w:r>
            <w:r w:rsidR="005A537B">
              <w:rPr>
                <w:b/>
              </w:rPr>
              <w:t xml:space="preserve"> </w:t>
            </w:r>
          </w:p>
        </w:tc>
        <w:tc>
          <w:tcPr>
            <w:tcW w:w="2047" w:type="dxa"/>
            <w:shd w:val="clear" w:color="auto" w:fill="BFBFBF" w:themeFill="background1" w:themeFillShade="BF"/>
          </w:tcPr>
          <w:p w:rsidR="005A537B" w:rsidRDefault="005A537B" w:rsidP="00C123E3">
            <w:pPr>
              <w:rPr>
                <w:b/>
              </w:rPr>
            </w:pPr>
            <w:r>
              <w:rPr>
                <w:b/>
              </w:rPr>
              <w:t xml:space="preserve">Learning at Home </w:t>
            </w:r>
            <w:r w:rsidRPr="004D064D">
              <w:t>(rubric score plus notes)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:rsidR="005A537B" w:rsidRDefault="005A537B" w:rsidP="00C123E3">
            <w:pPr>
              <w:rPr>
                <w:b/>
              </w:rPr>
            </w:pPr>
            <w:r>
              <w:rPr>
                <w:b/>
              </w:rPr>
              <w:t>Reading</w:t>
            </w:r>
          </w:p>
          <w:p w:rsidR="005A537B" w:rsidRPr="004D064D" w:rsidRDefault="005A537B" w:rsidP="00C123E3">
            <w:r w:rsidRPr="004D064D">
              <w:t>Done? Y/N</w:t>
            </w:r>
          </w:p>
          <w:p w:rsidR="005A537B" w:rsidRDefault="005A537B" w:rsidP="00C123E3">
            <w:pPr>
              <w:rPr>
                <w:b/>
              </w:rPr>
            </w:pPr>
            <w:r w:rsidRPr="004D064D">
              <w:t>So I</w:t>
            </w:r>
            <w:r w:rsidR="005715C0">
              <w:t xml:space="preserve"> </w:t>
            </w:r>
            <w:r w:rsidRPr="004D064D">
              <w:t>… (add notes about what you did to teach, support, differentiate, or assess)</w:t>
            </w:r>
          </w:p>
        </w:tc>
        <w:tc>
          <w:tcPr>
            <w:tcW w:w="2363" w:type="dxa"/>
            <w:shd w:val="clear" w:color="auto" w:fill="BFBFBF" w:themeFill="background1" w:themeFillShade="BF"/>
          </w:tcPr>
          <w:p w:rsidR="005A537B" w:rsidRDefault="005A537B" w:rsidP="00C123E3">
            <w:pPr>
              <w:rPr>
                <w:b/>
              </w:rPr>
            </w:pPr>
            <w:r>
              <w:rPr>
                <w:b/>
              </w:rPr>
              <w:t>Writing</w:t>
            </w:r>
          </w:p>
          <w:p w:rsidR="005A537B" w:rsidRPr="004D064D" w:rsidRDefault="005A537B" w:rsidP="00C123E3">
            <w:r w:rsidRPr="004D064D">
              <w:t>Done? Y/N</w:t>
            </w:r>
          </w:p>
          <w:p w:rsidR="005A537B" w:rsidRDefault="005A537B" w:rsidP="00C123E3">
            <w:pPr>
              <w:rPr>
                <w:b/>
              </w:rPr>
            </w:pPr>
            <w:r w:rsidRPr="004D064D">
              <w:t>So I</w:t>
            </w:r>
            <w:r w:rsidR="005715C0">
              <w:t xml:space="preserve"> </w:t>
            </w:r>
            <w:r w:rsidRPr="004D064D">
              <w:t>… (add notes about what you did to teach, support, differentiate, or assess)</w:t>
            </w:r>
          </w:p>
        </w:tc>
        <w:tc>
          <w:tcPr>
            <w:tcW w:w="2227" w:type="dxa"/>
            <w:shd w:val="clear" w:color="auto" w:fill="BFBFBF" w:themeFill="background1" w:themeFillShade="BF"/>
          </w:tcPr>
          <w:p w:rsidR="005A537B" w:rsidRDefault="005A537B" w:rsidP="00C123E3">
            <w:pPr>
              <w:rPr>
                <w:b/>
              </w:rPr>
            </w:pPr>
            <w:r>
              <w:rPr>
                <w:b/>
              </w:rPr>
              <w:t xml:space="preserve">Foundational Skills </w:t>
            </w:r>
          </w:p>
          <w:p w:rsidR="005A537B" w:rsidRDefault="005A537B" w:rsidP="005715C0">
            <w:pPr>
              <w:rPr>
                <w:b/>
              </w:rPr>
            </w:pPr>
            <w:r w:rsidRPr="005715C0">
              <w:t>(add</w:t>
            </w:r>
            <w:r w:rsidRPr="004D064D">
              <w:t xml:space="preserve"> notes about</w:t>
            </w:r>
            <w:r>
              <w:rPr>
                <w:b/>
              </w:rPr>
              <w:t xml:space="preserve"> </w:t>
            </w:r>
            <w:r w:rsidRPr="004D064D">
              <w:t>what you did to teach, support, differentiate, or assess)</w:t>
            </w:r>
          </w:p>
        </w:tc>
        <w:tc>
          <w:tcPr>
            <w:tcW w:w="2520" w:type="dxa"/>
            <w:shd w:val="clear" w:color="auto" w:fill="BFBFBF" w:themeFill="background1" w:themeFillShade="BF"/>
          </w:tcPr>
          <w:p w:rsidR="005A537B" w:rsidRDefault="005A537B" w:rsidP="00C123E3">
            <w:pPr>
              <w:rPr>
                <w:b/>
              </w:rPr>
            </w:pPr>
            <w:r>
              <w:rPr>
                <w:b/>
              </w:rPr>
              <w:t>Independent Reading</w:t>
            </w:r>
          </w:p>
          <w:p w:rsidR="005A537B" w:rsidRDefault="005A537B" w:rsidP="00C123E3">
            <w:pPr>
              <w:rPr>
                <w:b/>
              </w:rPr>
            </w:pPr>
            <w:r w:rsidRPr="005715C0">
              <w:t>(add</w:t>
            </w:r>
            <w:r w:rsidRPr="004D064D">
              <w:t xml:space="preserve"> notes about your assessment of the </w:t>
            </w:r>
            <w:r>
              <w:t xml:space="preserve">book </w:t>
            </w:r>
            <w:r w:rsidRPr="004D064D">
              <w:t>level</w:t>
            </w:r>
            <w:r w:rsidR="005715C0">
              <w:t xml:space="preserve"> [ind, instr., frustration]</w:t>
            </w:r>
            <w:r w:rsidRPr="004D064D">
              <w:t>, decoding skills, comprehension, etc.)</w:t>
            </w:r>
          </w:p>
        </w:tc>
      </w:tr>
      <w:tr w:rsidR="005A537B" w:rsidTr="003C5C42">
        <w:trPr>
          <w:trHeight w:val="500"/>
        </w:trPr>
        <w:tc>
          <w:tcPr>
            <w:tcW w:w="895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93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47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50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363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27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520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</w:tr>
      <w:tr w:rsidR="005A537B" w:rsidTr="003C5C42">
        <w:trPr>
          <w:trHeight w:val="500"/>
        </w:trPr>
        <w:tc>
          <w:tcPr>
            <w:tcW w:w="895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93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47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50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363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27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520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</w:tr>
      <w:tr w:rsidR="005A537B" w:rsidTr="003C5C42">
        <w:trPr>
          <w:trHeight w:val="500"/>
        </w:trPr>
        <w:tc>
          <w:tcPr>
            <w:tcW w:w="895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93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47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50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363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27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520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</w:tr>
      <w:tr w:rsidR="005A537B" w:rsidTr="003C5C42">
        <w:trPr>
          <w:trHeight w:val="500"/>
        </w:trPr>
        <w:tc>
          <w:tcPr>
            <w:tcW w:w="895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93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47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50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363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27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520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</w:tr>
      <w:tr w:rsidR="005A537B" w:rsidTr="003C5C42">
        <w:trPr>
          <w:trHeight w:val="800"/>
        </w:trPr>
        <w:tc>
          <w:tcPr>
            <w:tcW w:w="895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93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47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50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363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27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520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</w:tr>
      <w:tr w:rsidR="005A537B" w:rsidTr="003C5C42">
        <w:trPr>
          <w:trHeight w:val="989"/>
        </w:trPr>
        <w:tc>
          <w:tcPr>
            <w:tcW w:w="895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93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047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50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363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227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  <w:tc>
          <w:tcPr>
            <w:tcW w:w="2520" w:type="dxa"/>
          </w:tcPr>
          <w:p w:rsidR="005A537B" w:rsidRDefault="005A537B" w:rsidP="005A537B">
            <w:pPr>
              <w:spacing w:before="120"/>
              <w:rPr>
                <w:b/>
              </w:rPr>
            </w:pPr>
          </w:p>
        </w:tc>
      </w:tr>
    </w:tbl>
    <w:p w:rsidR="005B0D15" w:rsidRPr="000A5F60" w:rsidRDefault="005B0D15" w:rsidP="005A537B">
      <w:pPr>
        <w:spacing w:line="240" w:lineRule="auto"/>
      </w:pPr>
    </w:p>
    <w:sectPr w:rsidR="005B0D15" w:rsidRPr="000A5F60" w:rsidSect="005A537B">
      <w:headerReference w:type="default" r:id="rId8"/>
      <w:footerReference w:type="default" r:id="rId9"/>
      <w:pgSz w:w="15840" w:h="12240" w:orient="landscape"/>
      <w:pgMar w:top="1440" w:right="144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ED6" w:rsidRDefault="001C0ED6" w:rsidP="001C0ED6">
      <w:pPr>
        <w:spacing w:after="0" w:line="240" w:lineRule="auto"/>
      </w:pPr>
      <w:r>
        <w:separator/>
      </w:r>
    </w:p>
  </w:endnote>
  <w:endnote w:type="continuationSeparator" w:id="0">
    <w:p w:rsidR="001C0ED6" w:rsidRDefault="001C0ED6" w:rsidP="001C0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0ED6" w:rsidRDefault="00E54F97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1AF9072" wp14:editId="274542ED">
              <wp:simplePos x="0" y="0"/>
              <wp:positionH relativeFrom="column">
                <wp:posOffset>5990371</wp:posOffset>
              </wp:positionH>
              <wp:positionV relativeFrom="paragraph">
                <wp:posOffset>-176114</wp:posOffset>
              </wp:positionV>
              <wp:extent cx="2360930" cy="8001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800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F5E11" w:rsidRDefault="001F5E11"/>
                        <w:tbl>
                          <w:tblPr>
                            <w:tblStyle w:val="TableGrid"/>
                            <w:tblW w:w="0" w:type="auto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2070"/>
                            <w:gridCol w:w="1890"/>
                            <w:gridCol w:w="891"/>
                          </w:tblGrid>
                          <w:tr w:rsidR="001F5E11" w:rsidTr="001F5E11">
                            <w:tc>
                              <w:tcPr>
                                <w:tcW w:w="2070" w:type="dxa"/>
                                <w:shd w:val="clear" w:color="auto" w:fill="auto"/>
                              </w:tcPr>
                              <w:p w:rsidR="001F5E11" w:rsidRPr="001F5E11" w:rsidRDefault="00AB07AC">
                                <w:pP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 xml:space="preserve">990 Spring Garden </w:t>
                                </w:r>
                                <w:r w:rsidR="001F5E11" w:rsidRPr="001F5E11"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St.</w:t>
                                </w:r>
                                <w: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, Ste. 400</w:t>
                                </w:r>
                              </w:p>
                              <w:p w:rsidR="001F5E11" w:rsidRDefault="001F5E11" w:rsidP="000938DE">
                                <w:r w:rsidRPr="001F5E11"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Philadelphia, PA 191</w:t>
                                </w:r>
                                <w:r w:rsidR="000938DE"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2</w:t>
                                </w:r>
                                <w:r w:rsidRPr="001F5E11"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3</w:t>
                                </w:r>
                              </w:p>
                            </w:tc>
                            <w:tc>
                              <w:tcPr>
                                <w:tcW w:w="1890" w:type="dxa"/>
                                <w:shd w:val="clear" w:color="auto" w:fill="auto"/>
                              </w:tcPr>
                              <w:p w:rsidR="001F5E11" w:rsidRPr="001F5E11" w:rsidRDefault="001F5E11">
                                <w:pP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T: 215-561-4676</w:t>
                                </w:r>
                                <w: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br/>
                                  <w:t>F: 215-561-4677</w:t>
                                </w:r>
                              </w:p>
                            </w:tc>
                            <w:tc>
                              <w:tcPr>
                                <w:tcW w:w="891" w:type="dxa"/>
                                <w:shd w:val="clear" w:color="auto" w:fill="auto"/>
                              </w:tcPr>
                              <w:p w:rsidR="001F5E11" w:rsidRDefault="001F5E11">
                                <w:pP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</w:pPr>
                                <w:r w:rsidRPr="001F5E11"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info@cli.org</w:t>
                                </w:r>
                              </w:p>
                              <w:p w:rsidR="001F5E11" w:rsidRDefault="001F5E11">
                                <w:r>
                                  <w:rPr>
                                    <w:rFonts w:ascii="Arial" w:hAnsi="Arial" w:cs="Arial"/>
                                    <w:color w:val="7F7F7F" w:themeColor="text1" w:themeTint="80"/>
                                    <w:sz w:val="12"/>
                                  </w:rPr>
                                  <w:t>www.cli.org</w:t>
                                </w:r>
                              </w:p>
                            </w:tc>
                          </w:tr>
                        </w:tbl>
                        <w:p w:rsidR="001F5E11" w:rsidRDefault="001F5E1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AF907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71.7pt;margin-top:-13.85pt;width:185.9pt;height:63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" filled="f" stroked="f">
              <v:textbox>
                <w:txbxContent>
                  <w:p w:rsidR="001F5E11" w:rsidRDefault="001F5E11"/>
                  <w:tbl>
                    <w:tblPr>
                      <w:tblStyle w:val="TableGrid"/>
                      <w:tblW w:w="0" w:type="auto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2070"/>
                      <w:gridCol w:w="1890"/>
                      <w:gridCol w:w="891"/>
                    </w:tblGrid>
                    <w:tr w:rsidR="001F5E11" w:rsidTr="001F5E11">
                      <w:tc>
                        <w:tcPr>
                          <w:tcW w:w="2070" w:type="dxa"/>
                          <w:shd w:val="clear" w:color="auto" w:fill="auto"/>
                        </w:tcPr>
                        <w:p w:rsidR="001F5E11" w:rsidRPr="001F5E11" w:rsidRDefault="00AB07AC">
                          <w:pP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</w:pPr>
                          <w: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 xml:space="preserve">990 Spring Garden </w:t>
                          </w:r>
                          <w:r w:rsidR="001F5E11" w:rsidRPr="001F5E11"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St.</w:t>
                          </w:r>
                          <w: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, Ste. 400</w:t>
                          </w:r>
                        </w:p>
                        <w:p w:rsidR="001F5E11" w:rsidRDefault="001F5E11" w:rsidP="000938DE">
                          <w:r w:rsidRPr="001F5E11"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Philadelphia, PA 191</w:t>
                          </w:r>
                          <w:r w:rsidR="000938DE"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2</w:t>
                          </w:r>
                          <w:r w:rsidRPr="001F5E11"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3</w:t>
                          </w:r>
                        </w:p>
                      </w:tc>
                      <w:tc>
                        <w:tcPr>
                          <w:tcW w:w="1890" w:type="dxa"/>
                          <w:shd w:val="clear" w:color="auto" w:fill="auto"/>
                        </w:tcPr>
                        <w:p w:rsidR="001F5E11" w:rsidRPr="001F5E11" w:rsidRDefault="001F5E11">
                          <w:pP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</w:pPr>
                          <w: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T: 215-561-4676</w:t>
                          </w:r>
                          <w: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br/>
                            <w:t>F: 215-561-4677</w:t>
                          </w:r>
                        </w:p>
                      </w:tc>
                      <w:tc>
                        <w:tcPr>
                          <w:tcW w:w="891" w:type="dxa"/>
                          <w:shd w:val="clear" w:color="auto" w:fill="auto"/>
                        </w:tcPr>
                        <w:p w:rsidR="001F5E11" w:rsidRDefault="001F5E11">
                          <w:pP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</w:pPr>
                          <w:r w:rsidRPr="001F5E11"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info@cli.org</w:t>
                          </w:r>
                        </w:p>
                        <w:p w:rsidR="001F5E11" w:rsidRDefault="001F5E11">
                          <w:r>
                            <w:rPr>
                              <w:rFonts w:ascii="Arial" w:hAnsi="Arial" w:cs="Arial"/>
                              <w:color w:val="7F7F7F" w:themeColor="text1" w:themeTint="80"/>
                              <w:sz w:val="12"/>
                            </w:rPr>
                            <w:t>www.cli.org</w:t>
                          </w:r>
                        </w:p>
                      </w:tc>
                    </w:tr>
                  </w:tbl>
                  <w:p w:rsidR="001F5E11" w:rsidRDefault="001F5E11"/>
                </w:txbxContent>
              </v:textbox>
              <w10:wrap type="square"/>
            </v:shape>
          </w:pict>
        </mc:Fallback>
      </mc:AlternateContent>
    </w:r>
    <w:r w:rsidR="00DC5B92"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29EEB77A" wp14:editId="4601985D">
              <wp:simplePos x="0" y="0"/>
              <wp:positionH relativeFrom="margin">
                <wp:align>left</wp:align>
              </wp:positionH>
              <wp:positionV relativeFrom="paragraph">
                <wp:posOffset>133985</wp:posOffset>
              </wp:positionV>
              <wp:extent cx="4095750" cy="25717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95750" cy="2571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C5B92" w:rsidRPr="003B7E57" w:rsidRDefault="00DC5B92" w:rsidP="00DC5B92">
                          <w:pPr>
                            <w:rPr>
                              <w:rFonts w:ascii="Arial" w:hAnsi="Arial" w:cs="Arial"/>
                              <w:color w:val="69737B"/>
                              <w:sz w:val="12"/>
                              <w:szCs w:val="12"/>
                            </w:rPr>
                          </w:pPr>
                          <w:r w:rsidRPr="003B7E57">
                            <w:rPr>
                              <w:rFonts w:ascii="Arial" w:hAnsi="Arial" w:cs="Arial"/>
                              <w:color w:val="69737B"/>
                              <w:sz w:val="12"/>
                              <w:szCs w:val="12"/>
                            </w:rPr>
                            <w:t xml:space="preserve">Philadelphia  |  </w:t>
                          </w:r>
                          <w:r>
                            <w:rPr>
                              <w:rFonts w:ascii="Arial" w:hAnsi="Arial" w:cs="Arial"/>
                              <w:color w:val="69737B"/>
                              <w:sz w:val="12"/>
                              <w:szCs w:val="12"/>
                            </w:rPr>
                            <w:t>Chicago  |  Denver  |  Houston  |  Elizabeth  |  Broward County</w:t>
                          </w:r>
                          <w:r w:rsidR="00AB07AC">
                            <w:rPr>
                              <w:rFonts w:ascii="Arial" w:hAnsi="Arial" w:cs="Arial"/>
                              <w:color w:val="69737B"/>
                              <w:sz w:val="12"/>
                              <w:szCs w:val="12"/>
                            </w:rPr>
                            <w:t xml:space="preserve">  |  Newar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EEB77A" id="_x0000_s1027" type="#_x0000_t202" style="position:absolute;margin-left:0;margin-top:10.55pt;width:322.5pt;height:20.2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" filled="f" stroked="f">
              <v:textbox>
                <w:txbxContent>
                  <w:p w:rsidR="00DC5B92" w:rsidRPr="003B7E57" w:rsidRDefault="00DC5B92" w:rsidP="00DC5B92">
                    <w:pPr>
                      <w:rPr>
                        <w:rFonts w:ascii="Arial" w:hAnsi="Arial" w:cs="Arial"/>
                        <w:color w:val="69737B"/>
                        <w:sz w:val="12"/>
                        <w:szCs w:val="12"/>
                      </w:rPr>
                    </w:pPr>
                    <w:r w:rsidRPr="003B7E57">
                      <w:rPr>
                        <w:rFonts w:ascii="Arial" w:hAnsi="Arial" w:cs="Arial"/>
                        <w:color w:val="69737B"/>
                        <w:sz w:val="12"/>
                        <w:szCs w:val="12"/>
                      </w:rPr>
                      <w:t xml:space="preserve">Philadelphia  |  </w:t>
                    </w:r>
                    <w:r>
                      <w:rPr>
                        <w:rFonts w:ascii="Arial" w:hAnsi="Arial" w:cs="Arial"/>
                        <w:color w:val="69737B"/>
                        <w:sz w:val="12"/>
                        <w:szCs w:val="12"/>
                      </w:rPr>
                      <w:t>Chicago  |  Denver  |  Houston  |  Elizabeth  |  Broward County</w:t>
                    </w:r>
                    <w:r w:rsidR="00AB07AC">
                      <w:rPr>
                        <w:rFonts w:ascii="Arial" w:hAnsi="Arial" w:cs="Arial"/>
                        <w:color w:val="69737B"/>
                        <w:sz w:val="12"/>
                        <w:szCs w:val="12"/>
                      </w:rPr>
                      <w:t xml:space="preserve">  |  Newark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:rsidR="001C0ED6" w:rsidRDefault="001F5E11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D2CD40E" wp14:editId="3BD00A42">
              <wp:simplePos x="0" y="0"/>
              <wp:positionH relativeFrom="margin">
                <wp:align>left</wp:align>
              </wp:positionH>
              <wp:positionV relativeFrom="paragraph">
                <wp:posOffset>289560</wp:posOffset>
              </wp:positionV>
              <wp:extent cx="9097010" cy="69121"/>
              <wp:effectExtent l="0" t="76200" r="66040" b="2667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97010" cy="69121"/>
                        <a:chOff x="0" y="114300"/>
                        <a:chExt cx="6858000" cy="0"/>
                      </a:xfrm>
                    </wpg:grpSpPr>
                    <wps:wsp>
                      <wps:cNvPr id="3" name="Straight Connector 3"/>
                      <wps:cNvCnPr/>
                      <wps:spPr>
                        <a:xfrm>
                          <a:off x="0" y="114300"/>
                          <a:ext cx="4572000" cy="0"/>
                        </a:xfrm>
                        <a:prstGeom prst="line">
                          <a:avLst/>
                        </a:prstGeom>
                        <a:ln w="177800">
                          <a:solidFill>
                            <a:srgbClr val="304F7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" name="Straight Connector 4"/>
                      <wps:cNvCnPr/>
                      <wps:spPr>
                        <a:xfrm>
                          <a:off x="4572000" y="114300"/>
                          <a:ext cx="1143000" cy="0"/>
                        </a:xfrm>
                        <a:prstGeom prst="line">
                          <a:avLst/>
                        </a:prstGeom>
                        <a:ln w="177800">
                          <a:solidFill>
                            <a:srgbClr val="C8C7C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5715000" y="114300"/>
                          <a:ext cx="1143000" cy="0"/>
                        </a:xfrm>
                        <a:prstGeom prst="line">
                          <a:avLst/>
                        </a:prstGeom>
                        <a:ln w="177800">
                          <a:solidFill>
                            <a:srgbClr val="F6B12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6BB6A5B" id="Group 6" o:spid="_x0000_s1026" style="position:absolute;margin-left:0;margin-top:22.8pt;width:716.3pt;height:5.45pt;z-index:251661312;mso-position-horizontal:left;mso-position-horizontal-relative:margin;mso-width-relative:margin;mso-height-relative:margin" coordorigin=",1143" coordsize="685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">
              <v:line id="Straight Connector 3" o:spid="_x0000_s1027" style="position:absolute;visibility:visible;mso-wrap-style:square" from="0,1143" to="45720,11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" strokecolor="#304f78" strokeweight="14pt">
                <v:stroke joinstyle="miter"/>
              </v:line>
              <v:line id="Straight Connector 4" o:spid="_x0000_s1028" style="position:absolute;visibility:visible;mso-wrap-style:square" from="45720,1143" to="57150,11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" strokecolor="#c8c7cc" strokeweight="14pt">
                <v:stroke joinstyle="miter"/>
              </v:line>
              <v:line id="Straight Connector 5" o:spid="_x0000_s1029" style="position:absolute;visibility:visible;mso-wrap-style:square" from="57150,1143" to="68580,11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" strokecolor="#f6b12d" strokeweight="14pt">
                <v:stroke joinstyle="miter"/>
              </v:lin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ED6" w:rsidRDefault="001C0ED6" w:rsidP="001C0ED6">
      <w:pPr>
        <w:spacing w:after="0" w:line="240" w:lineRule="auto"/>
      </w:pPr>
      <w:r>
        <w:separator/>
      </w:r>
    </w:p>
  </w:footnote>
  <w:footnote w:type="continuationSeparator" w:id="0">
    <w:p w:rsidR="001C0ED6" w:rsidRDefault="001C0ED6" w:rsidP="001C0E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D15" w:rsidRPr="001C0ED6" w:rsidRDefault="001C0ED6" w:rsidP="0060057B">
    <w:pPr>
      <w:pStyle w:val="Header"/>
      <w:jc w:val="right"/>
      <w:rPr>
        <w:rFonts w:ascii="Arial" w:hAnsi="Arial" w:cs="Arial"/>
        <w:color w:val="2D4F78"/>
        <w:sz w:val="28"/>
      </w:rPr>
    </w:pPr>
    <w:r w:rsidRPr="001C0ED6">
      <w:rPr>
        <w:rFonts w:ascii="Arial" w:hAnsi="Arial" w:cs="Arial"/>
        <w:noProof/>
        <w:color w:val="2D4F78"/>
        <w:sz w:val="40"/>
      </w:rPr>
      <w:drawing>
        <wp:anchor distT="0" distB="0" distL="114300" distR="114300" simplePos="0" relativeHeight="251659264" behindDoc="0" locked="0" layoutInCell="1" allowOverlap="1" wp14:anchorId="1F3F31AF" wp14:editId="5661D40D">
          <wp:simplePos x="0" y="0"/>
          <wp:positionH relativeFrom="page">
            <wp:posOffset>691515</wp:posOffset>
          </wp:positionH>
          <wp:positionV relativeFrom="page">
            <wp:posOffset>248920</wp:posOffset>
          </wp:positionV>
          <wp:extent cx="1274446" cy="549760"/>
          <wp:effectExtent l="0" t="0" r="1905" b="317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Fina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4446" cy="549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537B">
      <w:rPr>
        <w:rFonts w:ascii="Arial" w:hAnsi="Arial" w:cs="Arial"/>
        <w:color w:val="2D4F78"/>
        <w:sz w:val="28"/>
      </w:rPr>
      <w:t>Individual</w:t>
    </w:r>
    <w:r w:rsidR="00E54F97">
      <w:rPr>
        <w:rFonts w:ascii="Arial" w:hAnsi="Arial" w:cs="Arial"/>
        <w:color w:val="2D4F78"/>
        <w:sz w:val="28"/>
      </w:rPr>
      <w:t xml:space="preserve"> Child</w:t>
    </w:r>
    <w:r w:rsidR="005A537B">
      <w:rPr>
        <w:rFonts w:ascii="Arial" w:hAnsi="Arial" w:cs="Arial"/>
        <w:color w:val="2D4F78"/>
        <w:sz w:val="28"/>
      </w:rPr>
      <w:t xml:space="preserve"> Check-In Template</w:t>
    </w:r>
  </w:p>
  <w:p w:rsidR="001C0ED6" w:rsidRDefault="001C0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A0813"/>
    <w:multiLevelType w:val="hybridMultilevel"/>
    <w:tmpl w:val="C9E4C2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924DE"/>
    <w:multiLevelType w:val="hybridMultilevel"/>
    <w:tmpl w:val="FFCA87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71939"/>
    <w:multiLevelType w:val="hybridMultilevel"/>
    <w:tmpl w:val="48DA3D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43E55"/>
    <w:multiLevelType w:val="hybridMultilevel"/>
    <w:tmpl w:val="EB26BF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44E0D"/>
    <w:multiLevelType w:val="hybridMultilevel"/>
    <w:tmpl w:val="14C4EE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C2450"/>
    <w:multiLevelType w:val="hybridMultilevel"/>
    <w:tmpl w:val="92C2B0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216D09"/>
    <w:multiLevelType w:val="hybridMultilevel"/>
    <w:tmpl w:val="A03A68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27413B"/>
    <w:multiLevelType w:val="hybridMultilevel"/>
    <w:tmpl w:val="57BC2F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F6FAB"/>
    <w:multiLevelType w:val="hybridMultilevel"/>
    <w:tmpl w:val="91DE66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DA5F67"/>
    <w:multiLevelType w:val="hybridMultilevel"/>
    <w:tmpl w:val="7EF4E2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B1FD6"/>
    <w:multiLevelType w:val="hybridMultilevel"/>
    <w:tmpl w:val="F61417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6432F"/>
    <w:multiLevelType w:val="hybridMultilevel"/>
    <w:tmpl w:val="69DC82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D64548"/>
    <w:multiLevelType w:val="hybridMultilevel"/>
    <w:tmpl w:val="3B5202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106CE"/>
    <w:multiLevelType w:val="hybridMultilevel"/>
    <w:tmpl w:val="7CD440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C3E63"/>
    <w:multiLevelType w:val="hybridMultilevel"/>
    <w:tmpl w:val="5A40B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3B454A"/>
    <w:multiLevelType w:val="hybridMultilevel"/>
    <w:tmpl w:val="F056A6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181CC5"/>
    <w:multiLevelType w:val="hybridMultilevel"/>
    <w:tmpl w:val="AE962E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410D0"/>
    <w:multiLevelType w:val="hybridMultilevel"/>
    <w:tmpl w:val="3A4037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9B1E07"/>
    <w:multiLevelType w:val="hybridMultilevel"/>
    <w:tmpl w:val="67E402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477DE5"/>
    <w:multiLevelType w:val="hybridMultilevel"/>
    <w:tmpl w:val="24181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55305F"/>
    <w:multiLevelType w:val="hybridMultilevel"/>
    <w:tmpl w:val="BEEE27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937C42"/>
    <w:multiLevelType w:val="hybridMultilevel"/>
    <w:tmpl w:val="9A32EF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EB2650"/>
    <w:multiLevelType w:val="hybridMultilevel"/>
    <w:tmpl w:val="1D4E7A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D64B52"/>
    <w:multiLevelType w:val="hybridMultilevel"/>
    <w:tmpl w:val="B11C2D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60E1C"/>
    <w:multiLevelType w:val="hybridMultilevel"/>
    <w:tmpl w:val="17A2EE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A36CB4"/>
    <w:multiLevelType w:val="hybridMultilevel"/>
    <w:tmpl w:val="EC6EF1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D3C9B"/>
    <w:multiLevelType w:val="hybridMultilevel"/>
    <w:tmpl w:val="6E08A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DB192C"/>
    <w:multiLevelType w:val="hybridMultilevel"/>
    <w:tmpl w:val="A42CD9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21315"/>
    <w:multiLevelType w:val="hybridMultilevel"/>
    <w:tmpl w:val="80BAD4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749BB"/>
    <w:multiLevelType w:val="hybridMultilevel"/>
    <w:tmpl w:val="BDD079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0125CC"/>
    <w:multiLevelType w:val="hybridMultilevel"/>
    <w:tmpl w:val="5574AB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250267"/>
    <w:multiLevelType w:val="hybridMultilevel"/>
    <w:tmpl w:val="8B14E3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0679F"/>
    <w:multiLevelType w:val="hybridMultilevel"/>
    <w:tmpl w:val="20FCE5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996A15"/>
    <w:multiLevelType w:val="hybridMultilevel"/>
    <w:tmpl w:val="0D8636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7A32BF"/>
    <w:multiLevelType w:val="hybridMultilevel"/>
    <w:tmpl w:val="FF76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DE23CF"/>
    <w:multiLevelType w:val="hybridMultilevel"/>
    <w:tmpl w:val="F8C439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F0CFA"/>
    <w:multiLevelType w:val="hybridMultilevel"/>
    <w:tmpl w:val="0368E5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722DCB"/>
    <w:multiLevelType w:val="hybridMultilevel"/>
    <w:tmpl w:val="F65A6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0A7C1C"/>
    <w:multiLevelType w:val="hybridMultilevel"/>
    <w:tmpl w:val="147C47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EF02F8"/>
    <w:multiLevelType w:val="hybridMultilevel"/>
    <w:tmpl w:val="1B225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107CAB"/>
    <w:multiLevelType w:val="hybridMultilevel"/>
    <w:tmpl w:val="DBA4DC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077FDD"/>
    <w:multiLevelType w:val="hybridMultilevel"/>
    <w:tmpl w:val="465EE8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3C42E7"/>
    <w:multiLevelType w:val="hybridMultilevel"/>
    <w:tmpl w:val="B64AC6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2C0F32"/>
    <w:multiLevelType w:val="hybridMultilevel"/>
    <w:tmpl w:val="398C3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BC35AB"/>
    <w:multiLevelType w:val="hybridMultilevel"/>
    <w:tmpl w:val="4DA297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7"/>
  </w:num>
  <w:num w:numId="3">
    <w:abstractNumId w:val="30"/>
  </w:num>
  <w:num w:numId="4">
    <w:abstractNumId w:val="25"/>
  </w:num>
  <w:num w:numId="5">
    <w:abstractNumId w:val="36"/>
  </w:num>
  <w:num w:numId="6">
    <w:abstractNumId w:val="10"/>
  </w:num>
  <w:num w:numId="7">
    <w:abstractNumId w:val="22"/>
  </w:num>
  <w:num w:numId="8">
    <w:abstractNumId w:val="9"/>
  </w:num>
  <w:num w:numId="9">
    <w:abstractNumId w:val="20"/>
  </w:num>
  <w:num w:numId="10">
    <w:abstractNumId w:val="14"/>
  </w:num>
  <w:num w:numId="11">
    <w:abstractNumId w:val="2"/>
  </w:num>
  <w:num w:numId="12">
    <w:abstractNumId w:val="41"/>
  </w:num>
  <w:num w:numId="13">
    <w:abstractNumId w:val="17"/>
  </w:num>
  <w:num w:numId="14">
    <w:abstractNumId w:val="12"/>
  </w:num>
  <w:num w:numId="15">
    <w:abstractNumId w:val="7"/>
  </w:num>
  <w:num w:numId="16">
    <w:abstractNumId w:val="28"/>
  </w:num>
  <w:num w:numId="17">
    <w:abstractNumId w:val="32"/>
  </w:num>
  <w:num w:numId="18">
    <w:abstractNumId w:val="4"/>
  </w:num>
  <w:num w:numId="19">
    <w:abstractNumId w:val="16"/>
  </w:num>
  <w:num w:numId="20">
    <w:abstractNumId w:val="21"/>
  </w:num>
  <w:num w:numId="21">
    <w:abstractNumId w:val="3"/>
  </w:num>
  <w:num w:numId="22">
    <w:abstractNumId w:val="43"/>
  </w:num>
  <w:num w:numId="23">
    <w:abstractNumId w:val="33"/>
  </w:num>
  <w:num w:numId="24">
    <w:abstractNumId w:val="6"/>
  </w:num>
  <w:num w:numId="25">
    <w:abstractNumId w:val="40"/>
  </w:num>
  <w:num w:numId="26">
    <w:abstractNumId w:val="44"/>
  </w:num>
  <w:num w:numId="27">
    <w:abstractNumId w:val="35"/>
  </w:num>
  <w:num w:numId="28">
    <w:abstractNumId w:val="24"/>
  </w:num>
  <w:num w:numId="29">
    <w:abstractNumId w:val="42"/>
  </w:num>
  <w:num w:numId="30">
    <w:abstractNumId w:val="29"/>
  </w:num>
  <w:num w:numId="31">
    <w:abstractNumId w:val="11"/>
  </w:num>
  <w:num w:numId="32">
    <w:abstractNumId w:val="31"/>
  </w:num>
  <w:num w:numId="33">
    <w:abstractNumId w:val="38"/>
  </w:num>
  <w:num w:numId="34">
    <w:abstractNumId w:val="5"/>
  </w:num>
  <w:num w:numId="35">
    <w:abstractNumId w:val="15"/>
  </w:num>
  <w:num w:numId="36">
    <w:abstractNumId w:val="23"/>
  </w:num>
  <w:num w:numId="37">
    <w:abstractNumId w:val="13"/>
  </w:num>
  <w:num w:numId="38">
    <w:abstractNumId w:val="18"/>
  </w:num>
  <w:num w:numId="39">
    <w:abstractNumId w:val="8"/>
  </w:num>
  <w:num w:numId="40">
    <w:abstractNumId w:val="0"/>
  </w:num>
  <w:num w:numId="41">
    <w:abstractNumId w:val="26"/>
  </w:num>
  <w:num w:numId="42">
    <w:abstractNumId w:val="37"/>
  </w:num>
  <w:num w:numId="43">
    <w:abstractNumId w:val="34"/>
  </w:num>
  <w:num w:numId="44">
    <w:abstractNumId w:val="39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jO2sDQ2tDCyNDZV0lEKTi0uzszPAykwrAUAhhzI0CwAAAA="/>
  </w:docVars>
  <w:rsids>
    <w:rsidRoot w:val="001C0ED6"/>
    <w:rsid w:val="00043860"/>
    <w:rsid w:val="00054FE6"/>
    <w:rsid w:val="000938DE"/>
    <w:rsid w:val="000A5F60"/>
    <w:rsid w:val="001462A0"/>
    <w:rsid w:val="001C0ED6"/>
    <w:rsid w:val="001F5E11"/>
    <w:rsid w:val="0022141A"/>
    <w:rsid w:val="0025542F"/>
    <w:rsid w:val="003C5C42"/>
    <w:rsid w:val="005715C0"/>
    <w:rsid w:val="005A537B"/>
    <w:rsid w:val="005B0D15"/>
    <w:rsid w:val="005F4298"/>
    <w:rsid w:val="0060057B"/>
    <w:rsid w:val="00622228"/>
    <w:rsid w:val="00775DD3"/>
    <w:rsid w:val="007B51FE"/>
    <w:rsid w:val="00A53CB8"/>
    <w:rsid w:val="00AB07AC"/>
    <w:rsid w:val="00DC5B92"/>
    <w:rsid w:val="00E54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0B3F811E"/>
  <w15:chartTrackingRefBased/>
  <w15:docId w15:val="{EC6032E7-EBBA-4285-B6B0-5F203E124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51FE"/>
    <w:rPr>
      <w:rFonts w:ascii="Calibri" w:hAnsi="Calibri" w:cs="Times New Roman"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ED6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C0ED6"/>
  </w:style>
  <w:style w:type="paragraph" w:styleId="Footer">
    <w:name w:val="footer"/>
    <w:basedOn w:val="Normal"/>
    <w:link w:val="FooterChar"/>
    <w:uiPriority w:val="99"/>
    <w:unhideWhenUsed/>
    <w:rsid w:val="001C0ED6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C0ED6"/>
  </w:style>
  <w:style w:type="table" w:styleId="TableGrid">
    <w:name w:val="Table Grid"/>
    <w:basedOn w:val="TableNormal"/>
    <w:uiPriority w:val="39"/>
    <w:rsid w:val="001F5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F5E1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F4298"/>
    <w:pPr>
      <w:spacing w:after="200" w:line="276" w:lineRule="auto"/>
      <w:ind w:left="720"/>
      <w:contextualSpacing/>
    </w:pPr>
    <w:rPr>
      <w:rFonts w:eastAsia="Calibri"/>
      <w:color w:val="auto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5F4298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429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A87BBF-9510-4034-A153-B77E2F83F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Jones</dc:creator>
  <cp:keywords/>
  <dc:description/>
  <cp:lastModifiedBy>Amelia Mumford</cp:lastModifiedBy>
  <cp:revision>2</cp:revision>
  <dcterms:created xsi:type="dcterms:W3CDTF">2020-04-23T15:28:00Z</dcterms:created>
  <dcterms:modified xsi:type="dcterms:W3CDTF">2020-04-23T15:28:00Z</dcterms:modified>
</cp:coreProperties>
</file>